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shelf bottom trawl survey area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shelf bottom trawl survey area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 \leq 2°C, \leq 1°C, \leq 0°C, and \leq -1°C (Upper Panels),with bottom temperature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Upper Panels),with bottom temperatu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s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extent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7T23:50:32Z</dcterms:created>
  <dcterms:modified xsi:type="dcterms:W3CDTF">2021-10-07T23: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